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D02F93" w14:textId="4FC66FE6" w:rsidR="008A3BE4" w:rsidRDefault="007F6020">
      <w:pPr>
        <w:rPr>
          <w:sz w:val="40"/>
          <w:szCs w:val="40"/>
          <w:lang w:val="en-IN"/>
        </w:rPr>
      </w:pPr>
      <w:r>
        <w:rPr>
          <w:sz w:val="40"/>
          <w:szCs w:val="40"/>
          <w:lang w:val="en-IN"/>
        </w:rPr>
        <w:t>CS-584          Assignment-4      Deepak Kanuri(G01070295)</w:t>
      </w:r>
    </w:p>
    <w:p w14:paraId="34F6DB5E" w14:textId="2EA02574" w:rsidR="000A7187" w:rsidRDefault="000A7187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Accuracy: 1</w:t>
      </w:r>
    </w:p>
    <w:p w14:paraId="0212AABF" w14:textId="00721E08" w:rsidR="000A7187" w:rsidRDefault="000A7187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Rank: 15</w:t>
      </w:r>
    </w:p>
    <w:p w14:paraId="6D1FDB0A" w14:textId="1D1B9C6D" w:rsidR="000A7187" w:rsidRDefault="000A7187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Name on leader board: </w:t>
      </w:r>
      <w:proofErr w:type="spellStart"/>
      <w:r>
        <w:rPr>
          <w:sz w:val="28"/>
          <w:szCs w:val="28"/>
          <w:lang w:val="en-IN"/>
        </w:rPr>
        <w:t>TonyStark</w:t>
      </w:r>
      <w:proofErr w:type="spellEnd"/>
      <w:r w:rsidR="007F6020">
        <w:rPr>
          <w:sz w:val="28"/>
          <w:szCs w:val="28"/>
          <w:lang w:val="en-IN"/>
        </w:rPr>
        <w:tab/>
      </w:r>
    </w:p>
    <w:p w14:paraId="3168FCC3" w14:textId="64CED074" w:rsidR="007F6020" w:rsidRDefault="007E667B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This project was </w:t>
      </w:r>
      <w:proofErr w:type="gramStart"/>
      <w:r>
        <w:rPr>
          <w:sz w:val="28"/>
          <w:szCs w:val="28"/>
          <w:lang w:val="en-IN"/>
        </w:rPr>
        <w:t>really hard</w:t>
      </w:r>
      <w:proofErr w:type="gramEnd"/>
      <w:r>
        <w:rPr>
          <w:sz w:val="28"/>
          <w:szCs w:val="28"/>
          <w:lang w:val="en-IN"/>
        </w:rPr>
        <w:t xml:space="preserve"> to do. We could not find any reference for this homework except </w:t>
      </w:r>
      <w:r w:rsidR="00922F1B">
        <w:rPr>
          <w:sz w:val="28"/>
          <w:szCs w:val="28"/>
          <w:lang w:val="en-IN"/>
        </w:rPr>
        <w:t xml:space="preserve">the slides and the paper provided by the professor. </w:t>
      </w:r>
      <w:proofErr w:type="gramStart"/>
      <w:r w:rsidR="00922F1B">
        <w:rPr>
          <w:sz w:val="28"/>
          <w:szCs w:val="28"/>
          <w:lang w:val="en-IN"/>
        </w:rPr>
        <w:t>So</w:t>
      </w:r>
      <w:proofErr w:type="gramEnd"/>
      <w:r w:rsidR="00922F1B">
        <w:rPr>
          <w:sz w:val="28"/>
          <w:szCs w:val="28"/>
          <w:lang w:val="en-IN"/>
        </w:rPr>
        <w:t xml:space="preserve"> after reading the slides and paper.</w:t>
      </w:r>
    </w:p>
    <w:p w14:paraId="63830F3E" w14:textId="663C9129" w:rsidR="00922F1B" w:rsidRDefault="00922F1B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ab/>
        <w:t>My first approach was to read all the base modes(</w:t>
      </w:r>
      <w:proofErr w:type="gramStart"/>
      <w:r>
        <w:rPr>
          <w:sz w:val="28"/>
          <w:szCs w:val="28"/>
          <w:lang w:val="en-IN"/>
        </w:rPr>
        <w:t>A,B</w:t>
      </w:r>
      <w:proofErr w:type="gramEnd"/>
      <w:r>
        <w:rPr>
          <w:sz w:val="28"/>
          <w:szCs w:val="28"/>
          <w:lang w:val="en-IN"/>
        </w:rPr>
        <w:t xml:space="preserve">,C,D). I read the files and stored it in </w:t>
      </w:r>
      <w:r w:rsidR="00DB6F5C">
        <w:rPr>
          <w:sz w:val="28"/>
          <w:szCs w:val="28"/>
          <w:lang w:val="en-IN"/>
        </w:rPr>
        <w:t>a list</w:t>
      </w:r>
    </w:p>
    <w:p w14:paraId="3C99B0C1" w14:textId="04C62A73" w:rsidR="00DB6F5C" w:rsidRDefault="00DB6F5C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33BE7A5C" wp14:editId="1F472D46">
            <wp:extent cx="4213860" cy="14973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13860" cy="149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72F74" w14:textId="3FD757BF" w:rsidR="00DB6F5C" w:rsidRDefault="00DB6F5C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Then I applied Fourier transform on the data and applied </w:t>
      </w:r>
      <w:r w:rsidR="0035116B">
        <w:rPr>
          <w:sz w:val="28"/>
          <w:szCs w:val="28"/>
          <w:lang w:val="en-IN"/>
        </w:rPr>
        <w:t>PCA on the data.</w:t>
      </w:r>
    </w:p>
    <w:p w14:paraId="434E0F48" w14:textId="76D20B82" w:rsidR="0035116B" w:rsidRDefault="0035116B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720FB238" wp14:editId="089C7F73">
            <wp:extent cx="3950970" cy="1318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50970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064EC" w14:textId="1AE61AAD" w:rsidR="0035116B" w:rsidRDefault="0035116B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Then I called </w:t>
      </w:r>
      <w:proofErr w:type="spellStart"/>
      <w:r>
        <w:rPr>
          <w:sz w:val="28"/>
          <w:szCs w:val="28"/>
          <w:lang w:val="en-IN"/>
        </w:rPr>
        <w:t>Reachdistance</w:t>
      </w:r>
      <w:proofErr w:type="spellEnd"/>
      <w:r>
        <w:rPr>
          <w:sz w:val="28"/>
          <w:szCs w:val="28"/>
          <w:lang w:val="en-IN"/>
        </w:rPr>
        <w:t xml:space="preserve"> function, local reachability distance function and LOF function. Here I am setting the reachability distance as 10.</w:t>
      </w:r>
    </w:p>
    <w:p w14:paraId="1902E338" w14:textId="4DE7FC2E" w:rsidR="0035116B" w:rsidRDefault="0035116B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365F403A" wp14:editId="4C755FC6">
            <wp:extent cx="5071110" cy="8991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7111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254F7" w14:textId="07C0FFAD" w:rsidR="0035116B" w:rsidRDefault="00292230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In reachability distance I found the indices and distances between the points.</w:t>
      </w:r>
    </w:p>
    <w:p w14:paraId="121D474C" w14:textId="69798539" w:rsidR="00292230" w:rsidRDefault="00292230">
      <w:pPr>
        <w:rPr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22468B7F" wp14:editId="53010715">
            <wp:extent cx="5943600" cy="16052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8B851" w14:textId="639922A4" w:rsidR="00292230" w:rsidRDefault="00292230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In local reachability density I am finding the LRD matrix based on the formula given in the slides.</w:t>
      </w:r>
    </w:p>
    <w:p w14:paraId="04D2E0BF" w14:textId="7DB971B2" w:rsidR="00292230" w:rsidRDefault="000117D8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0B7E4D92" wp14:editId="598C7D8D">
            <wp:extent cx="4709160" cy="6629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09160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BB3F2" w14:textId="7C9A8182" w:rsidR="000117D8" w:rsidRDefault="000117D8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Later I am </w:t>
      </w:r>
      <w:r w:rsidR="00771FCD">
        <w:rPr>
          <w:sz w:val="28"/>
          <w:szCs w:val="28"/>
          <w:lang w:val="en-IN"/>
        </w:rPr>
        <w:t>applying LOF on the LRD matrix and indices</w:t>
      </w:r>
    </w:p>
    <w:p w14:paraId="4A5519D5" w14:textId="3CA1375D" w:rsidR="00771FCD" w:rsidRDefault="00771FCD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35609080" wp14:editId="21C06494">
            <wp:extent cx="4591050" cy="14706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5BFAF" w14:textId="444D4EA4" w:rsidR="00771FCD" w:rsidRDefault="00771FCD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Now the </w:t>
      </w:r>
      <w:proofErr w:type="spellStart"/>
      <w:r>
        <w:rPr>
          <w:sz w:val="28"/>
          <w:szCs w:val="28"/>
          <w:lang w:val="en-IN"/>
        </w:rPr>
        <w:t>LOFscores</w:t>
      </w:r>
      <w:proofErr w:type="spellEnd"/>
      <w:r>
        <w:rPr>
          <w:sz w:val="28"/>
          <w:szCs w:val="28"/>
          <w:lang w:val="en-IN"/>
        </w:rPr>
        <w:t xml:space="preserve"> of the training data is taken alpha and now we need to work on the </w:t>
      </w:r>
      <w:r w:rsidR="000A7187">
        <w:rPr>
          <w:sz w:val="28"/>
          <w:szCs w:val="28"/>
          <w:lang w:val="en-IN"/>
        </w:rPr>
        <w:t xml:space="preserve">test data. I tested the algorithm on </w:t>
      </w:r>
      <w:proofErr w:type="spellStart"/>
      <w:r w:rsidR="000A7187">
        <w:rPr>
          <w:sz w:val="28"/>
          <w:szCs w:val="28"/>
          <w:lang w:val="en-IN"/>
        </w:rPr>
        <w:t>ModeM</w:t>
      </w:r>
      <w:proofErr w:type="spellEnd"/>
      <w:r w:rsidR="000A7187">
        <w:rPr>
          <w:sz w:val="28"/>
          <w:szCs w:val="28"/>
          <w:lang w:val="en-IN"/>
        </w:rPr>
        <w:t xml:space="preserve"> data.</w:t>
      </w:r>
    </w:p>
    <w:p w14:paraId="1962A9C7" w14:textId="4A41C643" w:rsidR="000A7187" w:rsidRDefault="000A7187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I am reading the test data and </w:t>
      </w:r>
      <w:r w:rsidR="00E86CAA">
        <w:rPr>
          <w:sz w:val="28"/>
          <w:szCs w:val="28"/>
          <w:lang w:val="en-IN"/>
        </w:rPr>
        <w:t xml:space="preserve">applying Fourier transform and PCA on the data, then </w:t>
      </w:r>
      <w:r>
        <w:rPr>
          <w:sz w:val="28"/>
          <w:szCs w:val="28"/>
          <w:lang w:val="en-IN"/>
        </w:rPr>
        <w:t>doing the same three operations on it.</w:t>
      </w:r>
    </w:p>
    <w:p w14:paraId="75489AD1" w14:textId="585FDB52" w:rsidR="000A7187" w:rsidRDefault="000A7187">
      <w:pPr>
        <w:rPr>
          <w:sz w:val="28"/>
          <w:szCs w:val="28"/>
          <w:lang w:val="en-IN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5575C17D" wp14:editId="77B91DB7">
            <wp:extent cx="4735830" cy="233172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35830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06DB09A" w14:textId="34017771" w:rsidR="00E86CAA" w:rsidRDefault="00E86CAA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3750011E" wp14:editId="689A9286">
            <wp:extent cx="4785360" cy="8648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85360" cy="86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CD219" w14:textId="11F76EE2" w:rsidR="000A7187" w:rsidRDefault="000A7187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My next step is to find the strangeness </w:t>
      </w:r>
      <w:r w:rsidR="00E86CAA">
        <w:rPr>
          <w:sz w:val="28"/>
          <w:szCs w:val="28"/>
          <w:lang w:val="en-IN"/>
        </w:rPr>
        <w:t xml:space="preserve">using LOF for the </w:t>
      </w:r>
      <w:proofErr w:type="spellStart"/>
      <w:r w:rsidR="00E86CAA">
        <w:rPr>
          <w:sz w:val="28"/>
          <w:szCs w:val="28"/>
          <w:lang w:val="en-IN"/>
        </w:rPr>
        <w:t>StrOUD</w:t>
      </w:r>
      <w:proofErr w:type="spellEnd"/>
      <w:r w:rsidR="00E86CAA">
        <w:rPr>
          <w:sz w:val="28"/>
          <w:szCs w:val="28"/>
          <w:lang w:val="en-IN"/>
        </w:rPr>
        <w:t xml:space="preserve"> algorithm and writing the values to the result file.</w:t>
      </w:r>
    </w:p>
    <w:p w14:paraId="5C65882D" w14:textId="05A7F6C2" w:rsidR="00E86CAA" w:rsidRDefault="00E86CAA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17B235A3" wp14:editId="69F8C55A">
            <wp:extent cx="4537710" cy="22212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37710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6C63E" w14:textId="77777777" w:rsidR="000A7187" w:rsidRPr="007F6020" w:rsidRDefault="000A7187">
      <w:pPr>
        <w:rPr>
          <w:sz w:val="28"/>
          <w:szCs w:val="28"/>
          <w:lang w:val="en-IN"/>
        </w:rPr>
      </w:pPr>
    </w:p>
    <w:sectPr w:rsidR="000A7187" w:rsidRPr="007F602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2NTG2MDK1sDAwNDRU0lEKTi0uzszPAykwrAUAtRuHtywAAAA="/>
  </w:docVars>
  <w:rsids>
    <w:rsidRoot w:val="00BD70E0"/>
    <w:rsid w:val="000117D8"/>
    <w:rsid w:val="000A7187"/>
    <w:rsid w:val="00292230"/>
    <w:rsid w:val="0035116B"/>
    <w:rsid w:val="00771FCD"/>
    <w:rsid w:val="007E667B"/>
    <w:rsid w:val="007F6020"/>
    <w:rsid w:val="008A3BE4"/>
    <w:rsid w:val="00922F1B"/>
    <w:rsid w:val="00BD70E0"/>
    <w:rsid w:val="00DB6F5C"/>
    <w:rsid w:val="00E8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B704E"/>
  <w15:chartTrackingRefBased/>
  <w15:docId w15:val="{F62A521C-B65E-45CE-BCF9-06F092C60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B6F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F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Kanuri</dc:creator>
  <cp:keywords/>
  <dc:description/>
  <cp:lastModifiedBy>Deepak Kanuri</cp:lastModifiedBy>
  <cp:revision>2</cp:revision>
  <dcterms:created xsi:type="dcterms:W3CDTF">2019-04-21T21:06:00Z</dcterms:created>
  <dcterms:modified xsi:type="dcterms:W3CDTF">2019-04-21T23:12:00Z</dcterms:modified>
</cp:coreProperties>
</file>